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Layout w:type="fixed"/>
        <w:tblLook w:val="04A0"/>
      </w:tblPr>
      <w:tblGrid>
        <w:gridCol w:w="5058"/>
        <w:gridCol w:w="4518"/>
      </w:tblGrid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Variable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>Description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[1] "Subject"                 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>subject identifier of volunteer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2] "Activity"                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name </w:t>
            </w:r>
            <w:proofErr w:type="spellStart"/>
            <w:r w:rsidRPr="003E386E">
              <w:t>ofactivity</w:t>
            </w:r>
            <w:proofErr w:type="spellEnd"/>
            <w:r w:rsidRPr="003E386E">
              <w:t xml:space="preserve"> subject performed (LAYING,SITTING,STANDING,WALKING,WALKING_DOWNSTAIRS,WALKING_UPSTAIRS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3] "</w:t>
            </w:r>
            <w:proofErr w:type="spellStart"/>
            <w:r w:rsidRPr="003E386E">
              <w:t>TimeBodyAccelerometerMean</w:t>
            </w:r>
            <w:proofErr w:type="spellEnd"/>
            <w:r w:rsidRPr="003E386E">
              <w:t xml:space="preserve">()-X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4] "</w:t>
            </w:r>
            <w:proofErr w:type="spellStart"/>
            <w:r w:rsidRPr="003E386E">
              <w:t>TimeBodyAccelerometerMean</w:t>
            </w:r>
            <w:proofErr w:type="spellEnd"/>
            <w:r w:rsidRPr="003E386E">
              <w:t xml:space="preserve">()-Y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5] "</w:t>
            </w:r>
            <w:proofErr w:type="spellStart"/>
            <w:r w:rsidRPr="003E386E">
              <w:t>TimeBodyAccelerometerMean</w:t>
            </w:r>
            <w:proofErr w:type="spellEnd"/>
            <w:r w:rsidRPr="003E386E">
              <w:t xml:space="preserve">()-Z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6] "</w:t>
            </w:r>
            <w:proofErr w:type="spellStart"/>
            <w:r w:rsidRPr="003E386E">
              <w:t>TimeBodyAccelerometerSTD</w:t>
            </w:r>
            <w:proofErr w:type="spellEnd"/>
            <w:r w:rsidRPr="003E386E">
              <w:t xml:space="preserve">()-X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7] "</w:t>
            </w:r>
            <w:proofErr w:type="spellStart"/>
            <w:r w:rsidRPr="003E386E">
              <w:t>TimeBodyAccelerometerSTD</w:t>
            </w:r>
            <w:proofErr w:type="spellEnd"/>
            <w:r w:rsidRPr="003E386E">
              <w:t xml:space="preserve">()-Y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8] "</w:t>
            </w:r>
            <w:proofErr w:type="spellStart"/>
            <w:r w:rsidRPr="003E386E">
              <w:t>TimeBodyAccelerometerSTD</w:t>
            </w:r>
            <w:proofErr w:type="spellEnd"/>
            <w:r w:rsidRPr="003E386E">
              <w:t xml:space="preserve">()-Z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 xml:space="preserve"> [9] "</w:t>
            </w:r>
            <w:proofErr w:type="spellStart"/>
            <w:r w:rsidRPr="003E386E">
              <w:t>TimeGravityAccelerometerMean</w:t>
            </w:r>
            <w:proofErr w:type="spellEnd"/>
            <w:r w:rsidRPr="003E386E">
              <w:t xml:space="preserve">()-X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0] "</w:t>
            </w:r>
            <w:proofErr w:type="spellStart"/>
            <w:r w:rsidRPr="003E386E">
              <w:t>TimeGravityAccelerometerMean</w:t>
            </w:r>
            <w:proofErr w:type="spellEnd"/>
            <w:r w:rsidRPr="003E386E">
              <w:t xml:space="preserve">()-Y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1] "</w:t>
            </w:r>
            <w:proofErr w:type="spellStart"/>
            <w:r w:rsidRPr="003E386E">
              <w:t>TimeGravityAccelerometerMean</w:t>
            </w:r>
            <w:proofErr w:type="spellEnd"/>
            <w:r w:rsidRPr="003E386E">
              <w:t xml:space="preserve">()-Z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2] "</w:t>
            </w:r>
            <w:proofErr w:type="spellStart"/>
            <w:r w:rsidRPr="003E386E">
              <w:t>TimeGravityAccelerometerSTD</w:t>
            </w:r>
            <w:proofErr w:type="spellEnd"/>
            <w:r w:rsidRPr="003E386E">
              <w:t xml:space="preserve">()-X"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3] "</w:t>
            </w:r>
            <w:proofErr w:type="spellStart"/>
            <w:r w:rsidRPr="003E386E">
              <w:t>TimeGravityAccelerometerSTD</w:t>
            </w:r>
            <w:proofErr w:type="spellEnd"/>
            <w:r w:rsidRPr="003E386E">
              <w:t xml:space="preserve">()-Y"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4] "</w:t>
            </w:r>
            <w:proofErr w:type="spellStart"/>
            <w:r w:rsidRPr="003E386E">
              <w:t>TimeGravityAccelerometerSTD</w:t>
            </w:r>
            <w:proofErr w:type="spellEnd"/>
            <w:r w:rsidRPr="003E386E">
              <w:t xml:space="preserve">()-Z"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5] "</w:t>
            </w:r>
            <w:proofErr w:type="spellStart"/>
            <w:r w:rsidRPr="003E386E">
              <w:t>TimeBodyAccelerometerJerkMean</w:t>
            </w:r>
            <w:proofErr w:type="spellEnd"/>
            <w:r w:rsidRPr="003E386E">
              <w:t xml:space="preserve">()-X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6] "</w:t>
            </w:r>
            <w:proofErr w:type="spellStart"/>
            <w:r w:rsidRPr="003E386E">
              <w:t>TimeBodyAccelerometerJerkMean</w:t>
            </w:r>
            <w:proofErr w:type="spellEnd"/>
            <w:r w:rsidRPr="003E386E">
              <w:t xml:space="preserve">()-Y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7] "</w:t>
            </w:r>
            <w:proofErr w:type="spellStart"/>
            <w:r w:rsidRPr="003E386E">
              <w:t>TimeBodyAccelerometerJerkMean</w:t>
            </w:r>
            <w:proofErr w:type="spellEnd"/>
            <w:r w:rsidRPr="003E386E">
              <w:t xml:space="preserve">()-Z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8] "</w:t>
            </w:r>
            <w:proofErr w:type="spellStart"/>
            <w:r w:rsidRPr="003E386E">
              <w:t>TimeBodyAccelerometerJerkSTD</w:t>
            </w:r>
            <w:proofErr w:type="spellEnd"/>
            <w:r w:rsidRPr="003E386E">
              <w:t xml:space="preserve">()-X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19] "</w:t>
            </w:r>
            <w:proofErr w:type="spellStart"/>
            <w:r w:rsidRPr="003E386E">
              <w:t>TimeBodyAccelerometerJerkSTD</w:t>
            </w:r>
            <w:proofErr w:type="spellEnd"/>
            <w:r w:rsidRPr="003E386E">
              <w:t xml:space="preserve">()-Y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0] "</w:t>
            </w:r>
            <w:proofErr w:type="spellStart"/>
            <w:r w:rsidRPr="003E386E">
              <w:t>TimeBodyAccelerometerJerkSTD</w:t>
            </w:r>
            <w:proofErr w:type="spellEnd"/>
            <w:r w:rsidRPr="003E386E">
              <w:t xml:space="preserve">()-Z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1] "</w:t>
            </w:r>
            <w:proofErr w:type="spellStart"/>
            <w:r w:rsidRPr="003E386E">
              <w:t>TimeBodyGyroscopeMean</w:t>
            </w:r>
            <w:proofErr w:type="spellEnd"/>
            <w:r w:rsidRPr="003E386E">
              <w:t xml:space="preserve">()-X"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2] "</w:t>
            </w:r>
            <w:proofErr w:type="spellStart"/>
            <w:r w:rsidRPr="003E386E">
              <w:t>TimeBodyGyroscopeMean</w:t>
            </w:r>
            <w:proofErr w:type="spellEnd"/>
            <w:r w:rsidRPr="003E386E">
              <w:t xml:space="preserve">()-Y"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3] "</w:t>
            </w:r>
            <w:proofErr w:type="spellStart"/>
            <w:r w:rsidRPr="003E386E">
              <w:t>TimeBodyGyroscopeMean</w:t>
            </w:r>
            <w:proofErr w:type="spellEnd"/>
            <w:r w:rsidRPr="003E386E">
              <w:t xml:space="preserve">()-Z"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4] "</w:t>
            </w:r>
            <w:proofErr w:type="spellStart"/>
            <w:r w:rsidRPr="003E386E">
              <w:t>TimeBodyGyroscopeSTD</w:t>
            </w:r>
            <w:proofErr w:type="spellEnd"/>
            <w:r w:rsidRPr="003E386E">
              <w:t xml:space="preserve">()-X"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5] "</w:t>
            </w:r>
            <w:proofErr w:type="spellStart"/>
            <w:r w:rsidRPr="003E386E">
              <w:t>TimeBodyGyroscopeSTD</w:t>
            </w:r>
            <w:proofErr w:type="spellEnd"/>
            <w:r w:rsidRPr="003E386E">
              <w:t xml:space="preserve">()-Y"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6] "</w:t>
            </w:r>
            <w:proofErr w:type="spellStart"/>
            <w:r w:rsidRPr="003E386E">
              <w:t>TimeBodyGyroscopeSTD</w:t>
            </w:r>
            <w:proofErr w:type="spellEnd"/>
            <w:r w:rsidRPr="003E386E">
              <w:t xml:space="preserve">()-Z"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7] "</w:t>
            </w:r>
            <w:proofErr w:type="spellStart"/>
            <w:r w:rsidRPr="003E386E">
              <w:t>TimeBodyGyroscopeJerkMean</w:t>
            </w:r>
            <w:proofErr w:type="spellEnd"/>
            <w:r w:rsidRPr="003E386E">
              <w:t xml:space="preserve">()-X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8] "</w:t>
            </w:r>
            <w:proofErr w:type="spellStart"/>
            <w:r w:rsidRPr="003E386E">
              <w:t>TimeBodyGyroscopeJerkMean</w:t>
            </w:r>
            <w:proofErr w:type="spellEnd"/>
            <w:r w:rsidRPr="003E386E">
              <w:t xml:space="preserve">()-Y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29] "</w:t>
            </w:r>
            <w:proofErr w:type="spellStart"/>
            <w:r w:rsidRPr="003E386E">
              <w:t>TimeBodyGyroscopeJerkMean</w:t>
            </w:r>
            <w:proofErr w:type="spellEnd"/>
            <w:r w:rsidRPr="003E386E">
              <w:t xml:space="preserve">()-Z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0] "</w:t>
            </w:r>
            <w:proofErr w:type="spellStart"/>
            <w:r w:rsidRPr="003E386E">
              <w:t>TimeBodyGyroscopeJerkSTD</w:t>
            </w:r>
            <w:proofErr w:type="spellEnd"/>
            <w:r w:rsidRPr="003E386E">
              <w:t xml:space="preserve">()-X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1] "</w:t>
            </w:r>
            <w:proofErr w:type="spellStart"/>
            <w:r w:rsidRPr="003E386E">
              <w:t>TimeBodyGyroscopeJerkSTD</w:t>
            </w:r>
            <w:proofErr w:type="spellEnd"/>
            <w:r w:rsidRPr="003E386E">
              <w:t xml:space="preserve">()-Y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2] "</w:t>
            </w:r>
            <w:proofErr w:type="spellStart"/>
            <w:r w:rsidRPr="003E386E">
              <w:t>TimeBodyGyroscopeJerkSTD</w:t>
            </w:r>
            <w:proofErr w:type="spellEnd"/>
            <w:r w:rsidRPr="003E386E">
              <w:t xml:space="preserve">()-Z" 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3] "</w:t>
            </w:r>
            <w:proofErr w:type="spellStart"/>
            <w:r w:rsidRPr="003E386E">
              <w:t>TimeBodyAccelerometerMagnitudeMean</w:t>
            </w:r>
            <w:proofErr w:type="spellEnd"/>
            <w:r w:rsidRPr="003E386E">
              <w:t xml:space="preserve">()"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4] "</w:t>
            </w:r>
            <w:proofErr w:type="spellStart"/>
            <w:r w:rsidRPr="003E386E">
              <w:t>TimeBodyAccelerometerMagnitudeSTD</w:t>
            </w:r>
            <w:proofErr w:type="spellEnd"/>
            <w:r w:rsidRPr="003E386E">
              <w:t xml:space="preserve">()"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5] "</w:t>
            </w:r>
            <w:proofErr w:type="spellStart"/>
            <w:r w:rsidRPr="003E386E">
              <w:t>TimeGravityAccelerometerMagnitudeMean</w:t>
            </w:r>
            <w:proofErr w:type="spellEnd"/>
            <w:r w:rsidRPr="003E386E">
              <w:t xml:space="preserve">()"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6] "</w:t>
            </w:r>
            <w:proofErr w:type="spellStart"/>
            <w:r w:rsidRPr="003E386E">
              <w:t>TimeGravityAccelerometerMagnitudeSTD</w:t>
            </w:r>
            <w:proofErr w:type="spellEnd"/>
            <w:r w:rsidRPr="003E386E">
              <w:t xml:space="preserve">()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GravityAcc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7] "</w:t>
            </w:r>
            <w:proofErr w:type="spellStart"/>
            <w:r w:rsidRPr="003E386E">
              <w:t>TimeBodyAccelerometerJerkMagnitudeMean</w:t>
            </w:r>
            <w:proofErr w:type="spellEnd"/>
            <w:r w:rsidRPr="003E386E">
              <w:t xml:space="preserve">()"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8] "</w:t>
            </w:r>
            <w:proofErr w:type="spellStart"/>
            <w:r w:rsidRPr="003E386E">
              <w:t>TimeBodyAccelerometerJerkMagnitudeSTD</w:t>
            </w:r>
            <w:proofErr w:type="spellEnd"/>
            <w:r w:rsidRPr="003E386E">
              <w:t xml:space="preserve">()"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AccJerk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39] "</w:t>
            </w:r>
            <w:proofErr w:type="spellStart"/>
            <w:r w:rsidRPr="003E386E">
              <w:t>TimeBodyGyroscopeMagnitudeMean</w:t>
            </w:r>
            <w:proofErr w:type="spellEnd"/>
            <w:r w:rsidRPr="003E386E">
              <w:t xml:space="preserve">()"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0] "</w:t>
            </w:r>
            <w:proofErr w:type="spellStart"/>
            <w:r w:rsidRPr="003E386E">
              <w:t>TimeBodyGyroscopeMagnitudeSTD</w:t>
            </w:r>
            <w:proofErr w:type="spellEnd"/>
            <w:r w:rsidRPr="003E386E">
              <w:t xml:space="preserve">()"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1] "</w:t>
            </w:r>
            <w:proofErr w:type="spellStart"/>
            <w:r w:rsidRPr="003E386E">
              <w:t>TimeBodyGyroscopeJerkMagnitudeMean</w:t>
            </w:r>
            <w:proofErr w:type="spellEnd"/>
            <w:r w:rsidRPr="003E386E">
              <w:t xml:space="preserve">()"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2] "</w:t>
            </w:r>
            <w:proofErr w:type="spellStart"/>
            <w:r w:rsidRPr="003E386E">
              <w:t>TimeBodyGyroscopeJerkMagnitudeSTD</w:t>
            </w:r>
            <w:proofErr w:type="spellEnd"/>
            <w:r w:rsidRPr="003E386E">
              <w:t xml:space="preserve">()"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tBodyGyroJerk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3] "</w:t>
            </w:r>
            <w:proofErr w:type="spellStart"/>
            <w:r w:rsidRPr="003E386E">
              <w:t>FrequencyBodyAccelerometerMean</w:t>
            </w:r>
            <w:proofErr w:type="spellEnd"/>
            <w:r w:rsidRPr="003E386E">
              <w:t xml:space="preserve">()-X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lastRenderedPageBreak/>
              <w:t>[44] "</w:t>
            </w:r>
            <w:proofErr w:type="spellStart"/>
            <w:r w:rsidRPr="003E386E">
              <w:t>FrequencyBodyAccelerometerMean</w:t>
            </w:r>
            <w:proofErr w:type="spellEnd"/>
            <w:r w:rsidRPr="003E386E">
              <w:t xml:space="preserve">()-Y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5] "</w:t>
            </w:r>
            <w:proofErr w:type="spellStart"/>
            <w:r w:rsidRPr="003E386E">
              <w:t>FrequencyBodyAccelerometerMean</w:t>
            </w:r>
            <w:proofErr w:type="spellEnd"/>
            <w:r w:rsidRPr="003E386E">
              <w:t xml:space="preserve">()-Z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6] "</w:t>
            </w:r>
            <w:proofErr w:type="spellStart"/>
            <w:r w:rsidRPr="003E386E">
              <w:t>FrequencyBodyAccelerometerSTD</w:t>
            </w:r>
            <w:proofErr w:type="spellEnd"/>
            <w:r w:rsidRPr="003E386E">
              <w:t xml:space="preserve">()-X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7] "</w:t>
            </w:r>
            <w:proofErr w:type="spellStart"/>
            <w:r w:rsidRPr="003E386E">
              <w:t>FrequencyBodyAccelerometerSTD</w:t>
            </w:r>
            <w:proofErr w:type="spellEnd"/>
            <w:r w:rsidRPr="003E386E">
              <w:t xml:space="preserve">()-Y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8] "</w:t>
            </w:r>
            <w:proofErr w:type="spellStart"/>
            <w:r w:rsidRPr="003E386E">
              <w:t>FrequencyBodyAccelerometerSTD</w:t>
            </w:r>
            <w:proofErr w:type="spellEnd"/>
            <w:r w:rsidRPr="003E386E">
              <w:t xml:space="preserve">()-Z"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49] "</w:t>
            </w:r>
            <w:proofErr w:type="spellStart"/>
            <w:r w:rsidRPr="003E386E">
              <w:t>FrequencyBodyAccelerometerMeanFreq</w:t>
            </w:r>
            <w:proofErr w:type="spellEnd"/>
            <w:r w:rsidRPr="003E386E">
              <w:t xml:space="preserve">()-X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0] "</w:t>
            </w:r>
            <w:proofErr w:type="spellStart"/>
            <w:r w:rsidRPr="003E386E">
              <w:t>FrequencyBodyAccelerometerMeanFreq</w:t>
            </w:r>
            <w:proofErr w:type="spellEnd"/>
            <w:r w:rsidRPr="003E386E">
              <w:t xml:space="preserve">()-Y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1] "</w:t>
            </w:r>
            <w:proofErr w:type="spellStart"/>
            <w:r w:rsidRPr="003E386E">
              <w:t>FrequencyBodyAccelerometerMeanFreq</w:t>
            </w:r>
            <w:proofErr w:type="spellEnd"/>
            <w:r w:rsidRPr="003E386E">
              <w:t xml:space="preserve">()-Z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2] "</w:t>
            </w:r>
            <w:proofErr w:type="spellStart"/>
            <w:r w:rsidRPr="003E386E">
              <w:t>FrequencyBodyAccelerometerJerkMean</w:t>
            </w:r>
            <w:proofErr w:type="spellEnd"/>
            <w:r w:rsidRPr="003E386E">
              <w:t xml:space="preserve">()-X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3] "</w:t>
            </w:r>
            <w:proofErr w:type="spellStart"/>
            <w:r w:rsidRPr="003E386E">
              <w:t>FrequencyBodyAccelerometerJerkMean</w:t>
            </w:r>
            <w:proofErr w:type="spellEnd"/>
            <w:r w:rsidRPr="003E386E">
              <w:t xml:space="preserve">()-Y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4] "</w:t>
            </w:r>
            <w:proofErr w:type="spellStart"/>
            <w:r w:rsidRPr="003E386E">
              <w:t>FrequencyBodyAccelerometerJerkMean</w:t>
            </w:r>
            <w:proofErr w:type="spellEnd"/>
            <w:r w:rsidRPr="003E386E">
              <w:t xml:space="preserve">()-Z"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5] "</w:t>
            </w:r>
            <w:proofErr w:type="spellStart"/>
            <w:r w:rsidRPr="003E386E">
              <w:t>FrequencyBodyAccelerometerJerkSTD</w:t>
            </w:r>
            <w:proofErr w:type="spellEnd"/>
            <w:r w:rsidRPr="003E386E">
              <w:t xml:space="preserve">()-X"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6] "</w:t>
            </w:r>
            <w:proofErr w:type="spellStart"/>
            <w:r w:rsidRPr="003E386E">
              <w:t>FrequencyBodyAccelerometerJerkSTD</w:t>
            </w:r>
            <w:proofErr w:type="spellEnd"/>
            <w:r w:rsidRPr="003E386E">
              <w:t xml:space="preserve">()-Y"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7] "</w:t>
            </w:r>
            <w:proofErr w:type="spellStart"/>
            <w:r w:rsidRPr="003E386E">
              <w:t>FrequencyBodyAccelerometerJerkSTD</w:t>
            </w:r>
            <w:proofErr w:type="spellEnd"/>
            <w:r w:rsidRPr="003E386E">
              <w:t xml:space="preserve">()-Z"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Jerk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8] "</w:t>
            </w:r>
            <w:proofErr w:type="spellStart"/>
            <w:r w:rsidRPr="003E386E">
              <w:t>FrequencyBodyAccelerometerJerkMeanFreq</w:t>
            </w:r>
            <w:proofErr w:type="spellEnd"/>
            <w:r w:rsidRPr="003E386E">
              <w:t xml:space="preserve">()-X"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Jerk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59] "</w:t>
            </w:r>
            <w:proofErr w:type="spellStart"/>
            <w:r w:rsidRPr="003E386E">
              <w:t>FrequencyBodyAccelerometerJerkMeanFreq</w:t>
            </w:r>
            <w:proofErr w:type="spellEnd"/>
            <w:r w:rsidRPr="003E386E">
              <w:t xml:space="preserve">()-Y"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Jerk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0] "</w:t>
            </w:r>
            <w:proofErr w:type="spellStart"/>
            <w:r w:rsidRPr="003E386E">
              <w:t>FrequencyBodyAccelerometerJerkMeanFreq</w:t>
            </w:r>
            <w:proofErr w:type="spellEnd"/>
            <w:r w:rsidRPr="003E386E">
              <w:t xml:space="preserve">()-Z"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AccJerk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1] "</w:t>
            </w:r>
            <w:proofErr w:type="spellStart"/>
            <w:r w:rsidRPr="003E386E">
              <w:t>FrequencyBodyGyroscopeMean</w:t>
            </w:r>
            <w:proofErr w:type="spellEnd"/>
            <w:r w:rsidRPr="003E386E">
              <w:t xml:space="preserve">()-X"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mean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2] "</w:t>
            </w:r>
            <w:proofErr w:type="spellStart"/>
            <w:r w:rsidRPr="003E386E">
              <w:t>FrequencyBodyGyroscopeMean</w:t>
            </w:r>
            <w:proofErr w:type="spellEnd"/>
            <w:r w:rsidRPr="003E386E">
              <w:t xml:space="preserve">()-Y"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mean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3] "</w:t>
            </w:r>
            <w:proofErr w:type="spellStart"/>
            <w:r w:rsidRPr="003E386E">
              <w:t>FrequencyBodyGyroscopeMean</w:t>
            </w:r>
            <w:proofErr w:type="spellEnd"/>
            <w:r w:rsidRPr="003E386E">
              <w:t xml:space="preserve">()-Z"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mean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4] "</w:t>
            </w:r>
            <w:proofErr w:type="spellStart"/>
            <w:r w:rsidRPr="003E386E">
              <w:t>FrequencyBodyGyroscopeSTD</w:t>
            </w:r>
            <w:proofErr w:type="spellEnd"/>
            <w:r w:rsidRPr="003E386E">
              <w:t xml:space="preserve">()-X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5] "</w:t>
            </w:r>
            <w:proofErr w:type="spellStart"/>
            <w:r w:rsidRPr="003E386E">
              <w:t>FrequencyBodyGyroscopeSTD</w:t>
            </w:r>
            <w:proofErr w:type="spellEnd"/>
            <w:r w:rsidRPr="003E386E">
              <w:t xml:space="preserve">()-Y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6] "</w:t>
            </w:r>
            <w:proofErr w:type="spellStart"/>
            <w:r w:rsidRPr="003E386E">
              <w:t>FrequencyBodyGyroscopeSTD</w:t>
            </w:r>
            <w:proofErr w:type="spellEnd"/>
            <w:r w:rsidRPr="003E386E">
              <w:t xml:space="preserve">()-Z"     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Gyro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7] "</w:t>
            </w:r>
            <w:proofErr w:type="spellStart"/>
            <w:r w:rsidRPr="003E386E">
              <w:t>FrequencyBodyGyroscopeMeanFreq</w:t>
            </w:r>
            <w:proofErr w:type="spellEnd"/>
            <w:r w:rsidRPr="003E386E">
              <w:t xml:space="preserve">()-X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Gyro</w:t>
            </w:r>
            <w:proofErr w:type="spellEnd"/>
            <w:r w:rsidRPr="003E386E">
              <w:t>-std()-X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8] "</w:t>
            </w:r>
            <w:proofErr w:type="spellStart"/>
            <w:r w:rsidRPr="003E386E">
              <w:t>FrequencyBodyGyroscopeMeanFreq</w:t>
            </w:r>
            <w:proofErr w:type="spellEnd"/>
            <w:r w:rsidRPr="003E386E">
              <w:t xml:space="preserve">()-Y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Gyro</w:t>
            </w:r>
            <w:proofErr w:type="spellEnd"/>
            <w:r w:rsidRPr="003E386E">
              <w:t>-std()-Y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69] "</w:t>
            </w:r>
            <w:proofErr w:type="spellStart"/>
            <w:r w:rsidRPr="003E386E">
              <w:t>FrequencyBodyGyroscopeMeanFreq</w:t>
            </w:r>
            <w:proofErr w:type="spellEnd"/>
            <w:r w:rsidRPr="003E386E">
              <w:t xml:space="preserve">()-Z"  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Gyro</w:t>
            </w:r>
            <w:proofErr w:type="spellEnd"/>
            <w:r w:rsidRPr="003E386E">
              <w:t>-std()-Z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0] "</w:t>
            </w:r>
            <w:proofErr w:type="spellStart"/>
            <w:r w:rsidRPr="003E386E">
              <w:t>FrequencyBodyAccelerometerMagnitudeMean</w:t>
            </w:r>
            <w:proofErr w:type="spellEnd"/>
            <w:r w:rsidRPr="003E386E">
              <w:t xml:space="preserve">()"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1] "</w:t>
            </w:r>
            <w:proofErr w:type="spellStart"/>
            <w:r w:rsidRPr="003E386E">
              <w:t>FrequencyBodyAccelerometerMagnitudeSTD</w:t>
            </w:r>
            <w:proofErr w:type="spellEnd"/>
            <w:r w:rsidRPr="003E386E">
              <w:t xml:space="preserve">()"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Acc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2] "</w:t>
            </w:r>
            <w:proofErr w:type="spellStart"/>
            <w:r w:rsidRPr="003E386E">
              <w:t>FrequencyBodyAccelerometerMagnitudeMeanFreq</w:t>
            </w:r>
            <w:proofErr w:type="spellEnd"/>
            <w:r w:rsidRPr="003E386E">
              <w:t xml:space="preserve">()"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AccJerk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3] "</w:t>
            </w:r>
            <w:proofErr w:type="spellStart"/>
            <w:r w:rsidRPr="003E386E">
              <w:t>FrequencyBodyAccelerometerJerkMagnitudeMean</w:t>
            </w:r>
            <w:proofErr w:type="spellEnd"/>
            <w:r w:rsidRPr="003E386E">
              <w:t xml:space="preserve">()"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BodyAccJerk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4] "</w:t>
            </w:r>
            <w:proofErr w:type="spellStart"/>
            <w:r w:rsidRPr="003E386E">
              <w:t>FrequencyBodyAccelerometerJerkMagnitudeSTD</w:t>
            </w:r>
            <w:proofErr w:type="spellEnd"/>
            <w:r w:rsidRPr="003E386E">
              <w:t xml:space="preserve">()"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AccJerk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5] "</w:t>
            </w:r>
            <w:proofErr w:type="spellStart"/>
            <w:r w:rsidRPr="003E386E">
              <w:t>FrequencyBodyAccelerometerJerkMagnitudeMeanFreq</w:t>
            </w:r>
            <w:proofErr w:type="spellEnd"/>
            <w:r w:rsidRPr="003E386E">
              <w:t>()"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BodyAccJerk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6] "</w:t>
            </w:r>
            <w:proofErr w:type="spellStart"/>
            <w:r w:rsidRPr="003E386E">
              <w:t>FrequencyBodyGyroscopeMagnitudeMean</w:t>
            </w:r>
            <w:proofErr w:type="spellEnd"/>
            <w:r w:rsidRPr="003E386E">
              <w:t xml:space="preserve">()"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Gyro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7] "</w:t>
            </w:r>
            <w:proofErr w:type="spellStart"/>
            <w:r w:rsidRPr="003E386E">
              <w:t>FrequencyBodyGyroscopeMagnitudeSTD</w:t>
            </w:r>
            <w:proofErr w:type="spellEnd"/>
            <w:r w:rsidRPr="003E386E">
              <w:t xml:space="preserve">()"    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Gyro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8] "</w:t>
            </w:r>
            <w:proofErr w:type="spellStart"/>
            <w:r w:rsidRPr="003E386E">
              <w:t>FrequencyBodyGyroscopeMagnitudeMeanFreq</w:t>
            </w:r>
            <w:proofErr w:type="spellEnd"/>
            <w:r w:rsidRPr="003E386E">
              <w:t xml:space="preserve">()"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mean </w:t>
            </w:r>
            <w:proofErr w:type="spellStart"/>
            <w:r w:rsidRPr="003E386E">
              <w:t>fBodyBodyGyro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79] "</w:t>
            </w:r>
            <w:proofErr w:type="spellStart"/>
            <w:r w:rsidRPr="003E386E">
              <w:t>FrequencyBodyGyroscopeJerkMagnitudeMean</w:t>
            </w:r>
            <w:proofErr w:type="spellEnd"/>
            <w:r w:rsidRPr="003E386E">
              <w:t xml:space="preserve">()"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GyroJerkMag</w:t>
            </w:r>
            <w:proofErr w:type="spellEnd"/>
            <w:r w:rsidRPr="003E386E">
              <w:t>-mean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0] "</w:t>
            </w:r>
            <w:proofErr w:type="spellStart"/>
            <w:r w:rsidRPr="003E386E">
              <w:t>FrequencyBodyGyroscopeJerkMagnitudeSTD</w:t>
            </w:r>
            <w:proofErr w:type="spellEnd"/>
            <w:r w:rsidRPr="003E386E">
              <w:t xml:space="preserve">()"         </w:t>
            </w:r>
          </w:p>
        </w:tc>
        <w:tc>
          <w:tcPr>
            <w:tcW w:w="4518" w:type="dxa"/>
          </w:tcPr>
          <w:p w:rsidR="003E386E" w:rsidRPr="003E386E" w:rsidRDefault="003E386E" w:rsidP="001119EC">
            <w:r w:rsidRPr="003E386E">
              <w:t xml:space="preserve">mean of </w:t>
            </w:r>
            <w:proofErr w:type="spellStart"/>
            <w:r w:rsidRPr="003E386E">
              <w:t>fBodyBodyGyroJerkMag</w:t>
            </w:r>
            <w:proofErr w:type="spellEnd"/>
            <w:r w:rsidRPr="003E386E">
              <w:t>-std()</w:t>
            </w:r>
          </w:p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1] "</w:t>
            </w:r>
            <w:proofErr w:type="spellStart"/>
            <w:r w:rsidRPr="003E386E">
              <w:t>FrequencyBodyGyroscopeJerkMagnitudeMeanFreq</w:t>
            </w:r>
            <w:proofErr w:type="spellEnd"/>
            <w:r w:rsidRPr="003E386E">
              <w:t xml:space="preserve">()"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2] "Angle(</w:t>
            </w:r>
            <w:proofErr w:type="spellStart"/>
            <w:r w:rsidRPr="003E386E">
              <w:t>TimeBodyAccelerometerMean,Gravity</w:t>
            </w:r>
            <w:proofErr w:type="spellEnd"/>
            <w:r w:rsidRPr="003E386E">
              <w:t xml:space="preserve">)"     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3] "Angle(</w:t>
            </w:r>
            <w:proofErr w:type="spellStart"/>
            <w:r w:rsidRPr="003E386E">
              <w:t>TimeBodyAccelerometerJerkMean</w:t>
            </w:r>
            <w:proofErr w:type="spellEnd"/>
            <w:r w:rsidRPr="003E386E">
              <w:t>),</w:t>
            </w:r>
            <w:proofErr w:type="spellStart"/>
            <w:r w:rsidRPr="003E386E">
              <w:t>GravityMean</w:t>
            </w:r>
            <w:proofErr w:type="spellEnd"/>
            <w:r w:rsidRPr="003E386E">
              <w:t>)"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4] "Angle(</w:t>
            </w:r>
            <w:proofErr w:type="spellStart"/>
            <w:r w:rsidRPr="003E386E">
              <w:t>TimeBodyGyroscopeMean,GravityMean</w:t>
            </w:r>
            <w:proofErr w:type="spellEnd"/>
            <w:r w:rsidRPr="003E386E">
              <w:t xml:space="preserve">)"     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5] "Angle(</w:t>
            </w:r>
            <w:proofErr w:type="spellStart"/>
            <w:r w:rsidRPr="003E386E">
              <w:t>TimeBodyGyroscopeJerkMean,GravityMean</w:t>
            </w:r>
            <w:proofErr w:type="spellEnd"/>
            <w:r w:rsidRPr="003E386E">
              <w:t xml:space="preserve">)" 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6] "Angle(</w:t>
            </w:r>
            <w:proofErr w:type="spellStart"/>
            <w:r w:rsidRPr="003E386E">
              <w:t>X,GravityMean</w:t>
            </w:r>
            <w:proofErr w:type="spellEnd"/>
            <w:r w:rsidRPr="003E386E">
              <w:t xml:space="preserve">)"    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RP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7] "Angle(</w:t>
            </w:r>
            <w:proofErr w:type="spellStart"/>
            <w:r w:rsidRPr="003E386E">
              <w:t>Y,GravityMean</w:t>
            </w:r>
            <w:proofErr w:type="spellEnd"/>
            <w:r w:rsidRPr="003E386E">
              <w:t xml:space="preserve">)"                             </w:t>
            </w:r>
          </w:p>
        </w:tc>
        <w:tc>
          <w:tcPr>
            <w:tcW w:w="4518" w:type="dxa"/>
          </w:tcPr>
          <w:p w:rsidR="003E386E" w:rsidRPr="003E386E" w:rsidRDefault="003E386E" w:rsidP="001119EC"/>
        </w:tc>
      </w:tr>
      <w:tr w:rsidR="003E386E" w:rsidTr="003E386E">
        <w:tc>
          <w:tcPr>
            <w:tcW w:w="5058" w:type="dxa"/>
          </w:tcPr>
          <w:p w:rsidR="003E386E" w:rsidRPr="003E386E" w:rsidRDefault="003E386E" w:rsidP="001119EC">
            <w:r w:rsidRPr="003E386E">
              <w:t>[88] "Angle(</w:t>
            </w:r>
            <w:proofErr w:type="spellStart"/>
            <w:r w:rsidRPr="003E386E">
              <w:t>Z,GravityMean</w:t>
            </w:r>
            <w:proofErr w:type="spellEnd"/>
            <w:r w:rsidRPr="003E386E">
              <w:t xml:space="preserve">)" </w:t>
            </w:r>
          </w:p>
        </w:tc>
        <w:tc>
          <w:tcPr>
            <w:tcW w:w="4518" w:type="dxa"/>
          </w:tcPr>
          <w:p w:rsidR="003E386E" w:rsidRDefault="003E386E" w:rsidP="001119EC"/>
        </w:tc>
      </w:tr>
    </w:tbl>
    <w:p w:rsidR="00D95BAF" w:rsidRDefault="00950AD0" w:rsidP="003E386E"/>
    <w:p w:rsidR="00950AD0" w:rsidRPr="00950AD0" w:rsidRDefault="00950AD0" w:rsidP="00950AD0">
      <w:pPr>
        <w:pBdr>
          <w:bottom w:val="single" w:sz="4" w:space="4" w:color="EEEEEE"/>
        </w:pBdr>
        <w:spacing w:before="240" w:after="160" w:line="240" w:lineRule="auto"/>
        <w:outlineLvl w:val="1"/>
        <w:rPr>
          <w:rFonts w:ascii="Segoe UI" w:eastAsia="Times New Roman" w:hAnsi="Segoe UI" w:cs="Segoe UI"/>
          <w:b/>
          <w:bCs/>
          <w:color w:val="333333"/>
          <w:sz w:val="36"/>
          <w:szCs w:val="36"/>
        </w:rPr>
      </w:pPr>
      <w:r w:rsidRPr="00950AD0">
        <w:rPr>
          <w:rFonts w:ascii="Segoe UI" w:eastAsia="Times New Roman" w:hAnsi="Segoe UI" w:cs="Segoe UI"/>
          <w:b/>
          <w:bCs/>
          <w:color w:val="333333"/>
          <w:sz w:val="36"/>
          <w:szCs w:val="36"/>
        </w:rPr>
        <w:t>Transformations</w:t>
      </w:r>
    </w:p>
    <w:p w:rsidR="00950AD0" w:rsidRDefault="00950AD0" w:rsidP="00950AD0">
      <w:pPr>
        <w:numPr>
          <w:ilvl w:val="0"/>
          <w:numId w:val="1"/>
        </w:numPr>
        <w:spacing w:before="160" w:after="160" w:line="240" w:lineRule="atLeast"/>
        <w:rPr>
          <w:rFonts w:ascii="Segoe UI" w:eastAsia="Times New Roman" w:hAnsi="Segoe UI" w:cs="Segoe UI"/>
          <w:color w:val="333333"/>
          <w:sz w:val="16"/>
          <w:szCs w:val="16"/>
        </w:rPr>
      </w:pPr>
      <w:r w:rsidRPr="00950AD0">
        <w:rPr>
          <w:rFonts w:ascii="Segoe UI" w:eastAsia="Times New Roman" w:hAnsi="Segoe UI" w:cs="Segoe UI"/>
          <w:color w:val="333333"/>
          <w:sz w:val="16"/>
          <w:szCs w:val="16"/>
        </w:rPr>
        <w:t xml:space="preserve">Dataset </w:t>
      </w:r>
      <w:proofErr w:type="gramStart"/>
      <w:r w:rsidRPr="00950AD0">
        <w:rPr>
          <w:rFonts w:ascii="Segoe UI" w:eastAsia="Times New Roman" w:hAnsi="Segoe UI" w:cs="Segoe UI"/>
          <w:color w:val="333333"/>
          <w:sz w:val="16"/>
          <w:szCs w:val="16"/>
        </w:rPr>
        <w:t>was initially split</w:t>
      </w:r>
      <w:proofErr w:type="gramEnd"/>
      <w:r w:rsidRPr="00950AD0">
        <w:rPr>
          <w:rFonts w:ascii="Segoe UI" w:eastAsia="Times New Roman" w:hAnsi="Segoe UI" w:cs="Segoe UI"/>
          <w:color w:val="333333"/>
          <w:sz w:val="16"/>
          <w:szCs w:val="16"/>
        </w:rPr>
        <w:t xml:space="preserve"> into subject, activity, and features. 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The two datasets was merged into a single one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A subset of only std and mean features was selected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A data frame was created with subset data and two additional columns for calculations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Means were calculated and subsequently placed in columns of the subject/activity row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Renaming was done to make data more readable</w:t>
      </w:r>
    </w:p>
    <w:p w:rsidR="00950AD0" w:rsidRDefault="00950AD0" w:rsidP="00950AD0">
      <w:pPr>
        <w:pStyle w:val="ListParagraph"/>
        <w:numPr>
          <w:ilvl w:val="0"/>
          <w:numId w:val="1"/>
        </w:numPr>
      </w:pPr>
      <w:r>
        <w:t>Merge data, subjects, and labels to single tiny data set</w:t>
      </w:r>
    </w:p>
    <w:p w:rsidR="00950AD0" w:rsidRDefault="00950AD0" w:rsidP="003E386E">
      <w:pPr>
        <w:pStyle w:val="ListParagraph"/>
        <w:numPr>
          <w:ilvl w:val="0"/>
          <w:numId w:val="1"/>
        </w:numPr>
        <w:spacing w:after="0" w:line="240" w:lineRule="atLeast"/>
      </w:pPr>
      <w:r>
        <w:t>Write tiny data set to file.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</w:p>
    <w:p w:rsidR="00950AD0" w:rsidRPr="00950AD0" w:rsidRDefault="00950AD0" w:rsidP="00950AD0">
      <w:pPr>
        <w:spacing w:after="0" w:line="240" w:lineRule="atLeast"/>
        <w:rPr>
          <w:b/>
          <w:sz w:val="36"/>
          <w:szCs w:val="36"/>
        </w:rPr>
      </w:pPr>
      <w:r w:rsidRPr="00950AD0">
        <w:rPr>
          <w:b/>
          <w:sz w:val="36"/>
          <w:szCs w:val="36"/>
        </w:rPr>
        <w:t>Description of Data copied from original file</w:t>
      </w:r>
    </w:p>
    <w:p w:rsidR="00950AD0" w:rsidRDefault="00950AD0" w:rsidP="00950AD0">
      <w:pPr>
        <w:spacing w:after="0" w:line="240" w:lineRule="atLeast"/>
      </w:pPr>
      <w:r>
        <w:t xml:space="preserve">The experiments </w:t>
      </w:r>
      <w:proofErr w:type="gramStart"/>
      <w:r>
        <w:t>have been carried out</w:t>
      </w:r>
      <w:proofErr w:type="gramEnd"/>
      <w:r>
        <w:t xml:space="preserve"> with a group of 30 volunteers within an age bracket of 19-48 years. Each person performed six activities (WALKING, WALKING_UPSTAIRS, WALKING_DOWNSTAIRS, SITTING, STANDING, LAYING) wearing a smartphone (Samsung Galaxy S II) on the waist. Using its embedded accelerometer and gyroscope, we captured 3-axial linear acceleration and 3-axial angular velocity at a constant rate of 50Hz. The experiments have been video-recorded to label the data manually. The obtained dataset has been randomly partitioned into two sets, where 70% of the volunteers </w:t>
      </w:r>
      <w:proofErr w:type="gramStart"/>
      <w:r>
        <w:t>was</w:t>
      </w:r>
      <w:proofErr w:type="gramEnd"/>
      <w:r>
        <w:t xml:space="preserve"> selected for generating the training data and 30% the test data. 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 xml:space="preserve">The sensor signals (accelerometer and gyroscope) were pre-processed by applying noise filters and then sampled in fixed-width sliding windows of 2.56 sec and 50% overlap </w:t>
      </w:r>
      <w:proofErr w:type="gramStart"/>
      <w:r>
        <w:t>(128 readings/window)</w:t>
      </w:r>
      <w:proofErr w:type="gramEnd"/>
      <w:r>
        <w:t xml:space="preserve">. The sensor acceleration signal, which has gravitational and body motion components, </w:t>
      </w:r>
      <w:proofErr w:type="gramStart"/>
      <w:r>
        <w:t>was separated</w:t>
      </w:r>
      <w:proofErr w:type="gramEnd"/>
      <w:r>
        <w:t xml:space="preserve"> using a Butterworth low-pass filter into body acceleration and gravity. The gravitational force is assumed to have only low frequency </w:t>
      </w:r>
      <w:proofErr w:type="gramStart"/>
      <w:r>
        <w:t>components,</w:t>
      </w:r>
      <w:proofErr w:type="gramEnd"/>
      <w:r>
        <w:t xml:space="preserve"> therefore a filter with 0.3 Hz cutoff frequency was used. From each window, a vector of features </w:t>
      </w:r>
      <w:proofErr w:type="gramStart"/>
      <w:r>
        <w:t>was obtained</w:t>
      </w:r>
      <w:proofErr w:type="gramEnd"/>
      <w:r>
        <w:t xml:space="preserve"> by calculating variables from the time and frequency domain. See 'features_info.txt' for more details. 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 xml:space="preserve">For each </w:t>
      </w:r>
      <w:proofErr w:type="gramStart"/>
      <w:r>
        <w:t>record</w:t>
      </w:r>
      <w:proofErr w:type="gramEnd"/>
      <w:r>
        <w:t xml:space="preserve"> it is provided:</w:t>
      </w:r>
    </w:p>
    <w:p w:rsidR="00950AD0" w:rsidRDefault="00950AD0" w:rsidP="00950AD0">
      <w:pPr>
        <w:spacing w:after="0" w:line="240" w:lineRule="atLeast"/>
      </w:pPr>
      <w:r>
        <w:t>======================================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proofErr w:type="gramStart"/>
      <w:r>
        <w:t xml:space="preserve">- </w:t>
      </w:r>
      <w:proofErr w:type="spellStart"/>
      <w:r>
        <w:t>Triaxial</w:t>
      </w:r>
      <w:proofErr w:type="spellEnd"/>
      <w:r>
        <w:t xml:space="preserve"> acceleration from the accelerometer (total acceleration) and the estimated body acceleration.</w:t>
      </w:r>
      <w:proofErr w:type="gramEnd"/>
    </w:p>
    <w:p w:rsidR="00950AD0" w:rsidRDefault="00950AD0" w:rsidP="00950AD0">
      <w:pPr>
        <w:spacing w:after="0" w:line="240" w:lineRule="atLeast"/>
      </w:pPr>
      <w:proofErr w:type="gramStart"/>
      <w:r>
        <w:t xml:space="preserve">- </w:t>
      </w:r>
      <w:proofErr w:type="spellStart"/>
      <w:r>
        <w:t>Triaxial</w:t>
      </w:r>
      <w:proofErr w:type="spellEnd"/>
      <w:r>
        <w:t xml:space="preserve"> Angular velocity from the gyroscope.</w:t>
      </w:r>
      <w:proofErr w:type="gramEnd"/>
      <w:r>
        <w:t xml:space="preserve"> </w:t>
      </w:r>
    </w:p>
    <w:p w:rsidR="00950AD0" w:rsidRDefault="00950AD0" w:rsidP="00950AD0">
      <w:pPr>
        <w:spacing w:after="0" w:line="240" w:lineRule="atLeast"/>
      </w:pPr>
      <w:proofErr w:type="gramStart"/>
      <w:r>
        <w:t>- A 561-feature vector with time and frequency domain variables.</w:t>
      </w:r>
      <w:proofErr w:type="gramEnd"/>
      <w:r>
        <w:t xml:space="preserve"> </w:t>
      </w:r>
    </w:p>
    <w:p w:rsidR="00950AD0" w:rsidRDefault="00950AD0" w:rsidP="00950AD0">
      <w:pPr>
        <w:spacing w:after="0" w:line="240" w:lineRule="atLeast"/>
      </w:pPr>
      <w:proofErr w:type="gramStart"/>
      <w:r>
        <w:t>- Its activity label.</w:t>
      </w:r>
      <w:proofErr w:type="gramEnd"/>
      <w:r>
        <w:t xml:space="preserve"> </w:t>
      </w:r>
    </w:p>
    <w:p w:rsidR="00950AD0" w:rsidRDefault="00950AD0" w:rsidP="00950AD0">
      <w:pPr>
        <w:spacing w:after="0" w:line="240" w:lineRule="atLeast"/>
      </w:pPr>
      <w:proofErr w:type="gramStart"/>
      <w:r>
        <w:t>- An identifier of the subject who carried out the experiment.</w:t>
      </w:r>
      <w:proofErr w:type="gramEnd"/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>The dataset includes the following files:</w:t>
      </w:r>
    </w:p>
    <w:p w:rsidR="00950AD0" w:rsidRDefault="00950AD0" w:rsidP="00950AD0">
      <w:pPr>
        <w:spacing w:after="0" w:line="240" w:lineRule="atLeast"/>
      </w:pPr>
      <w:r>
        <w:t>=========================================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>- 'README.txt'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>- 'features_info.txt': Shows information about the variables used on the feature vector.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>- 'features.txt': List of all features.</w:t>
      </w:r>
    </w:p>
    <w:p w:rsidR="00950AD0" w:rsidRDefault="00950AD0" w:rsidP="00950AD0">
      <w:pPr>
        <w:spacing w:after="0" w:line="240" w:lineRule="atLeast"/>
      </w:pPr>
    </w:p>
    <w:p w:rsidR="00950AD0" w:rsidRDefault="00950AD0" w:rsidP="00950AD0">
      <w:pPr>
        <w:spacing w:after="0" w:line="240" w:lineRule="atLeast"/>
      </w:pPr>
      <w:r>
        <w:t>- 'activity_labels.txt': Links the class labels with their activity name.</w:t>
      </w:r>
    </w:p>
    <w:sectPr w:rsidR="00950AD0" w:rsidSect="007631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242BF3"/>
    <w:multiLevelType w:val="multilevel"/>
    <w:tmpl w:val="FEDCF2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0NDc1NDEysDC2NDcwNTZX0lEKTi0uzszPAykwrAUAYvu0bywAAAA="/>
  </w:docVars>
  <w:rsids>
    <w:rsidRoot w:val="003E386E"/>
    <w:rsid w:val="003E386E"/>
    <w:rsid w:val="006816AB"/>
    <w:rsid w:val="0069313B"/>
    <w:rsid w:val="007631AA"/>
    <w:rsid w:val="00950AD0"/>
    <w:rsid w:val="009A3B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31AA"/>
  </w:style>
  <w:style w:type="paragraph" w:styleId="Heading2">
    <w:name w:val="heading 2"/>
    <w:basedOn w:val="Normal"/>
    <w:link w:val="Heading2Char"/>
    <w:uiPriority w:val="9"/>
    <w:qFormat/>
    <w:rsid w:val="00950A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3E386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950AD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50AD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950AD0"/>
  </w:style>
  <w:style w:type="character" w:styleId="HTMLCode">
    <w:name w:val="HTML Code"/>
    <w:basedOn w:val="DefaultParagraphFont"/>
    <w:uiPriority w:val="99"/>
    <w:semiHidden/>
    <w:unhideWhenUsed/>
    <w:rsid w:val="00950AD0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950AD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655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498</Words>
  <Characters>8545</Characters>
  <Application>Microsoft Office Word</Application>
  <DocSecurity>0</DocSecurity>
  <Lines>71</Lines>
  <Paragraphs>20</Paragraphs>
  <ScaleCrop>false</ScaleCrop>
  <Company>Toshiba</Company>
  <LinksUpToDate>false</LinksUpToDate>
  <CharactersWithSpaces>10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ngsley Addo</dc:creator>
  <cp:lastModifiedBy>Kingsley Addo</cp:lastModifiedBy>
  <cp:revision>3</cp:revision>
  <dcterms:created xsi:type="dcterms:W3CDTF">2016-09-05T01:56:00Z</dcterms:created>
  <dcterms:modified xsi:type="dcterms:W3CDTF">2016-09-05T02:29:00Z</dcterms:modified>
</cp:coreProperties>
</file>